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B6FF31" w14:textId="7AE403E1" w:rsidR="00C274E9" w:rsidRPr="00C274E9" w:rsidRDefault="00C274E9" w:rsidP="00C274E9">
      <w:pPr>
        <w:jc w:val="center"/>
        <w:rPr>
          <w:rFonts w:ascii="Times New Roman" w:hAnsi="Times New Roman" w:cs="Times New Roman"/>
          <w:sz w:val="32"/>
          <w:szCs w:val="32"/>
          <w:u w:val="single"/>
        </w:rPr>
      </w:pPr>
      <w:r w:rsidRPr="00C274E9">
        <w:rPr>
          <w:rFonts w:ascii="Times New Roman" w:hAnsi="Times New Roman" w:cs="Times New Roman"/>
          <w:sz w:val="32"/>
          <w:szCs w:val="32"/>
          <w:u w:val="single"/>
        </w:rPr>
        <w:t>Category</w:t>
      </w:r>
    </w:p>
    <w:p w14:paraId="4468EE7D" w14:textId="209B7878" w:rsidR="00C274E9" w:rsidRDefault="00C274E9" w:rsidP="00C274E9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7B0435">
        <w:rPr>
          <w:rFonts w:ascii="Times New Roman" w:hAnsi="Times New Roman" w:cs="Times New Roman"/>
          <w:b/>
          <w:bCs/>
          <w:sz w:val="36"/>
          <w:szCs w:val="36"/>
          <w:u w:val="single"/>
        </w:rPr>
        <w:t>Name of Food</w:t>
      </w:r>
      <w:r>
        <w:rPr>
          <w:rFonts w:ascii="Times New Roman" w:hAnsi="Times New Roman" w:cs="Times New Roman"/>
          <w:b/>
          <w:bCs/>
          <w:sz w:val="36"/>
          <w:szCs w:val="36"/>
          <w:u w:val="single"/>
        </w:rPr>
        <w:t xml:space="preserve"> by Person’s Name</w:t>
      </w:r>
    </w:p>
    <w:p w14:paraId="0769487F" w14:textId="151C15D6" w:rsidR="00C274E9" w:rsidRPr="00C274E9" w:rsidRDefault="0060699D" w:rsidP="00C274E9">
      <w:pPr>
        <w:jc w:val="center"/>
        <w:rPr>
          <w:rFonts w:ascii="Times New Roman" w:hAnsi="Times New Roman" w:cs="Times New Roman"/>
          <w:sz w:val="32"/>
          <w:szCs w:val="32"/>
          <w:u w:val="single"/>
        </w:rPr>
      </w:pPr>
      <w:r w:rsidRPr="007B0435"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86149EB" wp14:editId="5560936A">
                <wp:simplePos x="0" y="0"/>
                <wp:positionH relativeFrom="margin">
                  <wp:align>left</wp:align>
                </wp:positionH>
                <wp:positionV relativeFrom="paragraph">
                  <wp:posOffset>302275</wp:posOffset>
                </wp:positionV>
                <wp:extent cx="2955290" cy="2158365"/>
                <wp:effectExtent l="0" t="0" r="16510" b="1333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5290" cy="2158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A8A400" w14:textId="77777777" w:rsidR="00C274E9" w:rsidRDefault="00C274E9" w:rsidP="00C274E9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7B043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 xml:space="preserve">Ingredients: </w:t>
                            </w:r>
                          </w:p>
                          <w:p w14:paraId="7BA86D9C" w14:textId="55E3C04E" w:rsidR="00C274E9" w:rsidRPr="007B0435" w:rsidRDefault="00C274E9" w:rsidP="00C274E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782032B" w14:textId="2AD559D3" w:rsidR="00C274E9" w:rsidRPr="007B0435" w:rsidRDefault="00C274E9" w:rsidP="00C274E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1C04816" w14:textId="2DE0F9A1" w:rsidR="00C274E9" w:rsidRPr="007B0435" w:rsidRDefault="00C274E9" w:rsidP="00C274E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89A480F" w14:textId="1FD44828" w:rsidR="00C274E9" w:rsidRPr="007B0435" w:rsidRDefault="00C274E9" w:rsidP="00C274E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1CB6003" w14:textId="6E3C7152" w:rsidR="00C274E9" w:rsidRPr="007B0435" w:rsidRDefault="00C274E9" w:rsidP="00C274E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22F1087" w14:textId="50B94297" w:rsidR="00C274E9" w:rsidRPr="007B0435" w:rsidRDefault="00C274E9" w:rsidP="00C274E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29A0927" w14:textId="4FAA3B7E" w:rsidR="00C274E9" w:rsidRPr="007B0435" w:rsidRDefault="00C274E9" w:rsidP="00C274E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A5DDC2F" w14:textId="1DFB604D" w:rsidR="00C274E9" w:rsidRPr="007B0435" w:rsidRDefault="00C274E9" w:rsidP="00C274E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DD4C7B3" w14:textId="77777777" w:rsidR="00C274E9" w:rsidRDefault="00C274E9" w:rsidP="00C274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6149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3.8pt;width:232.7pt;height:169.9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" strokecolor="white [3212]">
                <v:textbox>
                  <w:txbxContent>
                    <w:p w14:paraId="57A8A400" w14:textId="77777777" w:rsidR="00C274E9" w:rsidRDefault="00C274E9" w:rsidP="00C274E9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  <w:r w:rsidRPr="007B0435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  <w:u w:val="single"/>
                        </w:rPr>
                        <w:t xml:space="preserve">Ingredients: </w:t>
                      </w:r>
                    </w:p>
                    <w:p w14:paraId="7BA86D9C" w14:textId="55E3C04E" w:rsidR="00C274E9" w:rsidRPr="007B0435" w:rsidRDefault="00C274E9" w:rsidP="00C274E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782032B" w14:textId="2AD559D3" w:rsidR="00C274E9" w:rsidRPr="007B0435" w:rsidRDefault="00C274E9" w:rsidP="00C274E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1C04816" w14:textId="2DE0F9A1" w:rsidR="00C274E9" w:rsidRPr="007B0435" w:rsidRDefault="00C274E9" w:rsidP="00C274E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89A480F" w14:textId="1FD44828" w:rsidR="00C274E9" w:rsidRPr="007B0435" w:rsidRDefault="00C274E9" w:rsidP="00C274E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1CB6003" w14:textId="6E3C7152" w:rsidR="00C274E9" w:rsidRPr="007B0435" w:rsidRDefault="00C274E9" w:rsidP="00C274E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22F1087" w14:textId="50B94297" w:rsidR="00C274E9" w:rsidRPr="007B0435" w:rsidRDefault="00C274E9" w:rsidP="00C274E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29A0927" w14:textId="4FAA3B7E" w:rsidR="00C274E9" w:rsidRPr="007B0435" w:rsidRDefault="00C274E9" w:rsidP="00C274E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A5DDC2F" w14:textId="1DFB604D" w:rsidR="00C274E9" w:rsidRPr="007B0435" w:rsidRDefault="00C274E9" w:rsidP="00C274E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DD4C7B3" w14:textId="77777777" w:rsidR="00C274E9" w:rsidRDefault="00C274E9" w:rsidP="00C274E9"/>
                  </w:txbxContent>
                </v:textbox>
                <w10:wrap type="square" anchorx="margin"/>
              </v:shape>
            </w:pict>
          </mc:Fallback>
        </mc:AlternateContent>
      </w:r>
      <w:r w:rsidRPr="007B0435"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A52610C" wp14:editId="47F2CB4E">
                <wp:simplePos x="0" y="0"/>
                <wp:positionH relativeFrom="margin">
                  <wp:align>right</wp:align>
                </wp:positionH>
                <wp:positionV relativeFrom="paragraph">
                  <wp:posOffset>312908</wp:posOffset>
                </wp:positionV>
                <wp:extent cx="2955290" cy="2158365"/>
                <wp:effectExtent l="0" t="0" r="16510" b="1333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5290" cy="2158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11361D" w14:textId="61BCAB10" w:rsidR="0060699D" w:rsidRPr="007B0435" w:rsidRDefault="0060699D" w:rsidP="0060699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755CA4F" w14:textId="7BFADB51" w:rsidR="0060699D" w:rsidRPr="007B0435" w:rsidRDefault="0060699D" w:rsidP="0060699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13EEF06" w14:textId="02792130" w:rsidR="0060699D" w:rsidRPr="007B0435" w:rsidRDefault="0060699D" w:rsidP="0060699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664871C" w14:textId="6FD611E3" w:rsidR="0060699D" w:rsidRPr="007B0435" w:rsidRDefault="0060699D" w:rsidP="0060699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99FED0D" w14:textId="153365D3" w:rsidR="0060699D" w:rsidRPr="007B0435" w:rsidRDefault="0060699D" w:rsidP="0060699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755E82F" w14:textId="1E78A3DF" w:rsidR="0060699D" w:rsidRPr="007B0435" w:rsidRDefault="0060699D" w:rsidP="0060699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5B93275" w14:textId="134A24F6" w:rsidR="0060699D" w:rsidRPr="007B0435" w:rsidRDefault="0060699D" w:rsidP="0060699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CD1951D" w14:textId="404E34BE" w:rsidR="0060699D" w:rsidRDefault="0060699D" w:rsidP="0060699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B22469D" w14:textId="01C010B9" w:rsidR="0060699D" w:rsidRDefault="0060699D" w:rsidP="0060699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46FBB7E" w14:textId="74F8A432" w:rsidR="0060699D" w:rsidRDefault="0060699D" w:rsidP="0060699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AD13C89" w14:textId="27121574" w:rsidR="0060699D" w:rsidRPr="0060699D" w:rsidRDefault="0060699D" w:rsidP="0060699D">
                            <w:pPr>
                              <w:ind w:left="36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F522E82" w14:textId="77777777" w:rsidR="0060699D" w:rsidRDefault="0060699D" w:rsidP="0060699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52610C" id="_x0000_s1027" type="#_x0000_t202" style="position:absolute;left:0;text-align:left;margin-left:181.5pt;margin-top:24.65pt;width:232.7pt;height:169.95pt;z-index:2516643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" strokecolor="white [3212]">
                <v:textbox>
                  <w:txbxContent>
                    <w:p w14:paraId="5811361D" w14:textId="61BCAB10" w:rsidR="0060699D" w:rsidRPr="007B0435" w:rsidRDefault="0060699D" w:rsidP="0060699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755CA4F" w14:textId="7BFADB51" w:rsidR="0060699D" w:rsidRPr="007B0435" w:rsidRDefault="0060699D" w:rsidP="0060699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13EEF06" w14:textId="02792130" w:rsidR="0060699D" w:rsidRPr="007B0435" w:rsidRDefault="0060699D" w:rsidP="0060699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664871C" w14:textId="6FD611E3" w:rsidR="0060699D" w:rsidRPr="007B0435" w:rsidRDefault="0060699D" w:rsidP="0060699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99FED0D" w14:textId="153365D3" w:rsidR="0060699D" w:rsidRPr="007B0435" w:rsidRDefault="0060699D" w:rsidP="0060699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755E82F" w14:textId="1E78A3DF" w:rsidR="0060699D" w:rsidRPr="007B0435" w:rsidRDefault="0060699D" w:rsidP="0060699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5B93275" w14:textId="134A24F6" w:rsidR="0060699D" w:rsidRPr="007B0435" w:rsidRDefault="0060699D" w:rsidP="0060699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CD1951D" w14:textId="404E34BE" w:rsidR="0060699D" w:rsidRDefault="0060699D" w:rsidP="0060699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B22469D" w14:textId="01C010B9" w:rsidR="0060699D" w:rsidRDefault="0060699D" w:rsidP="0060699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46FBB7E" w14:textId="74F8A432" w:rsidR="0060699D" w:rsidRDefault="0060699D" w:rsidP="0060699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AD13C89" w14:textId="27121574" w:rsidR="0060699D" w:rsidRPr="0060699D" w:rsidRDefault="0060699D" w:rsidP="0060699D">
                      <w:pPr>
                        <w:ind w:left="36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F522E82" w14:textId="77777777" w:rsidR="0060699D" w:rsidRDefault="0060699D" w:rsidP="0060699D"/>
                  </w:txbxContent>
                </v:textbox>
                <w10:wrap type="square" anchorx="margin"/>
              </v:shape>
            </w:pict>
          </mc:Fallback>
        </mc:AlternateContent>
      </w:r>
      <w:r w:rsidR="00C274E9" w:rsidRPr="00C274E9">
        <w:rPr>
          <w:rFonts w:ascii="Times New Roman" w:hAnsi="Times New Roman" w:cs="Times New Roman"/>
          <w:sz w:val="32"/>
          <w:szCs w:val="32"/>
          <w:u w:val="single"/>
        </w:rPr>
        <w:t>Cook Time</w:t>
      </w:r>
      <w:r w:rsidR="00C274E9">
        <w:rPr>
          <w:rFonts w:ascii="Times New Roman" w:hAnsi="Times New Roman" w:cs="Times New Roman"/>
          <w:sz w:val="32"/>
          <w:szCs w:val="32"/>
          <w:u w:val="single"/>
        </w:rPr>
        <w:t>, Serves X/Serving Amount</w:t>
      </w:r>
      <w:bookmarkStart w:id="0" w:name="_GoBack"/>
      <w:bookmarkEnd w:id="0"/>
    </w:p>
    <w:p w14:paraId="7504327B" w14:textId="77777777" w:rsidR="0060699D" w:rsidRDefault="0060699D" w:rsidP="0060699D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Directions</w:t>
      </w:r>
      <w:r w:rsidRPr="007B0435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: </w:t>
      </w:r>
    </w:p>
    <w:p w14:paraId="3D1184E1" w14:textId="3E76F743" w:rsidR="0060699D" w:rsidRDefault="0060699D" w:rsidP="006069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642390AA" w14:textId="0CB608A9" w:rsidR="0060699D" w:rsidRDefault="0060699D" w:rsidP="006069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4371BD4C" w14:textId="183A3954" w:rsidR="0060699D" w:rsidRDefault="0060699D" w:rsidP="006069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7D77E9E4" w14:textId="48D46BD9" w:rsidR="0060699D" w:rsidRDefault="0060699D" w:rsidP="006069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7C54D57F" w14:textId="14277587" w:rsidR="0060699D" w:rsidRDefault="0060699D" w:rsidP="006069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5D8F6B23" w14:textId="2E80897E" w:rsidR="0060699D" w:rsidRDefault="0060699D" w:rsidP="006069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620DFD3F" w14:textId="27BD916B" w:rsidR="0060699D" w:rsidRDefault="0060699D" w:rsidP="006069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4DB94A6E" w14:textId="667112F3" w:rsidR="0060699D" w:rsidRDefault="0060699D" w:rsidP="006069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5869310E" w14:textId="1AF0ECEA" w:rsidR="0060699D" w:rsidRDefault="0060699D" w:rsidP="006069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568BD0C8" w14:textId="5F053938" w:rsidR="0060699D" w:rsidRDefault="0060699D" w:rsidP="006069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4CD57BAC" w14:textId="749DA664" w:rsidR="0060699D" w:rsidRDefault="0060699D" w:rsidP="006069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67630014" w14:textId="77777777" w:rsidR="0060699D" w:rsidRDefault="0060699D" w:rsidP="0060699D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Suggestions/Notes/story</w:t>
      </w:r>
      <w:r w:rsidRPr="007B0435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: </w:t>
      </w:r>
    </w:p>
    <w:p w14:paraId="11E05D2B" w14:textId="6B001E0B" w:rsidR="0060699D" w:rsidRDefault="00306FEB" w:rsidP="00306FE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554336" w14:textId="77777777" w:rsidR="00306FEB" w:rsidRPr="00306FEB" w:rsidRDefault="00306FEB" w:rsidP="00306FE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1072D887" w14:textId="14B8F06A" w:rsidR="00CF0327" w:rsidRDefault="00CF0327"/>
    <w:sectPr w:rsidR="00CF0327" w:rsidSect="006D60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BB3E9E"/>
    <w:multiLevelType w:val="multilevel"/>
    <w:tmpl w:val="0409001D"/>
    <w:styleLink w:val="EmmaStyl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lowerLetter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17F5D86"/>
    <w:multiLevelType w:val="hybridMultilevel"/>
    <w:tmpl w:val="4E349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DI2MTOwNDU1tDBW0lEKTi0uzszPAykwrAUAhDoK6SwAAAA="/>
  </w:docVars>
  <w:rsids>
    <w:rsidRoot w:val="00C274E9"/>
    <w:rsid w:val="00306FEB"/>
    <w:rsid w:val="004B00AE"/>
    <w:rsid w:val="0060699D"/>
    <w:rsid w:val="006D60D8"/>
    <w:rsid w:val="00AA01EE"/>
    <w:rsid w:val="00C274E9"/>
    <w:rsid w:val="00CF0327"/>
    <w:rsid w:val="00FE6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4DE99"/>
  <w15:chartTrackingRefBased/>
  <w15:docId w15:val="{50CA7867-E16E-4F0A-AAB9-467C8E913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4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EmmaStyle">
    <w:name w:val="Emma Style"/>
    <w:uiPriority w:val="99"/>
    <w:rsid w:val="00AA01EE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C274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9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Kasarda</dc:creator>
  <cp:keywords/>
  <dc:description/>
  <cp:lastModifiedBy>Owner</cp:lastModifiedBy>
  <cp:revision>2</cp:revision>
  <dcterms:created xsi:type="dcterms:W3CDTF">2020-12-16T17:12:00Z</dcterms:created>
  <dcterms:modified xsi:type="dcterms:W3CDTF">2021-02-25T16:21:00Z</dcterms:modified>
</cp:coreProperties>
</file>